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6B52424E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5F7FC5">
        <w:rPr>
          <w:rFonts w:ascii="Times New Roman" w:hAnsi="Times New Roman" w:cs="Times New Roman"/>
          <w:i/>
          <w:iCs/>
          <w:sz w:val="36"/>
          <w:szCs w:val="36"/>
        </w:rPr>
        <w:t>Vocal</w:t>
      </w: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</w:t>
      </w:r>
      <w:proofErr w:type="gramStart"/>
      <w:r w:rsidRPr="005E2CA9">
        <w:rPr>
          <w:rFonts w:cstheme="minorHAnsi"/>
        </w:rPr>
        <w:t xml:space="preserve">! </w:t>
      </w:r>
      <w:proofErr w:type="gramEnd"/>
      <w:r w:rsidRPr="005E2CA9">
        <w:rPr>
          <w:rFonts w:cstheme="minorHAnsi"/>
        </w:rPr>
        <w:t xml:space="preserve">As a college-trained musician, you can find careers in a wide variety of fields from teaching and performing to </w:t>
      </w:r>
      <w:proofErr w:type="gramStart"/>
      <w:r w:rsidRPr="005E2CA9">
        <w:rPr>
          <w:rFonts w:cstheme="minorHAnsi"/>
        </w:rPr>
        <w:t>song-writing</w:t>
      </w:r>
      <w:proofErr w:type="gramEnd"/>
      <w:r w:rsidRPr="005E2CA9">
        <w:rPr>
          <w:rFonts w:cstheme="minorHAnsi"/>
        </w:rPr>
        <w:t>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009A86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C4283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EBB116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</w:t>
      </w:r>
      <w:r w:rsidR="00C56D3C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5A9949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16795A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16795A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8F30204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ADEB8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131089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1232FF8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C4283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A8BC57" w14:textId="77777777" w:rsidR="00584B49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11 or </w:t>
            </w:r>
          </w:p>
          <w:p w14:paraId="3E149C49" w14:textId="6553E5EE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7126CA8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38DF1FCE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62D3F33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8261C2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6912230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77D7E71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C8513E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20B8434A" w14:textId="0FE177E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7C11A6D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llege Singers or</w:t>
            </w:r>
          </w:p>
          <w:p w14:paraId="57FA4267" w14:textId="261FB51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36D23F10" w14:textId="2972357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D7A5D2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A54F7E9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28B795D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5FB2342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2E84548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25AB5F5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CC4283" w:rsidRPr="005F109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3A754B1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F9806A0" w14:textId="40CEC44A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464305EF" w14:textId="593C61D6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0C0802D9" w14:textId="5C310F2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83877D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095AFFC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3141CE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A4F9E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CC4283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1513A056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2CFABB11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29E73B0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26CFD9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EC4B8F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BF84E5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FE165E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0FE92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0828694A" w14:textId="3E71201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14E9DE4A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115C0398" w14:textId="6B018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12028B2E" w14:textId="35175ED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9F27B7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5BA2ADEA" w14:textId="60C372BE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tcW w:w="1313" w:type="dxa"/>
          </w:tcPr>
          <w:p w14:paraId="0AF6D1F0" w14:textId="44D575D7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6F59EC2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67C6760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43ABCCB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30D9ED0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366661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7A66ECDF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599A1E8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0891C9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5BF4D69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B71959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40AE12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40665A00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1AEE4A8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CCA29E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43A187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030AB21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16340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16340" w:rsidRPr="008E1CE1" w:rsidRDefault="00216340" w:rsidP="002163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EACA2D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535AF098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2CCE5A9" w14:textId="77777777" w:rsidR="00216340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9994A1B" w14:textId="69937A8E" w:rsidR="00216340" w:rsidRPr="00CC4283" w:rsidRDefault="00216340" w:rsidP="002163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55D830A7" w14:textId="77777777" w:rsidR="00216340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1CF5F6A" w14:textId="77777777" w:rsidR="00216340" w:rsidRPr="00EB30EE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B8C6329" w14:textId="77777777" w:rsidR="00216340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8BCA94D" w14:textId="03C50D31" w:rsidR="00216340" w:rsidRPr="00CC4283" w:rsidRDefault="00216340" w:rsidP="002163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8B7D15A" w14:textId="488F59D4" w:rsidR="00216340" w:rsidRPr="00CC4283" w:rsidRDefault="00216340" w:rsidP="002163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CC4283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BF4BB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62125EC7" w14:textId="55C8510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20E40C93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75CAD893" w14:textId="67C338A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01E368E8" w14:textId="148A696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82F3AE0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418C23B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695C668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62E69BC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4AE3D97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I (formerly MUS-177)</w:t>
            </w:r>
          </w:p>
        </w:tc>
        <w:tc>
          <w:tcPr>
            <w:tcW w:w="1313" w:type="dxa"/>
          </w:tcPr>
          <w:p w14:paraId="4D77A348" w14:textId="6792858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367286B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8DCE9E1" w14:textId="2046E75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tcW w:w="1313" w:type="dxa"/>
          </w:tcPr>
          <w:p w14:paraId="0E053229" w14:textId="6030C925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7212A20C" w14:textId="06F069B0" w:rsidR="00F76131" w:rsidRPr="009D61FA" w:rsidRDefault="00F76131" w:rsidP="00CC4283">
      <w:pPr>
        <w:spacing w:before="320" w:after="0" w:line="240" w:lineRule="auto"/>
        <w:ind w:left="115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BCD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48959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65E25DD8" w14:textId="0E748B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C4283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16D136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06FBB64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3506262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E4F543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5BEEA7C8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23D8C7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1643BF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394AF44D" w14:textId="1D5E072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96D6942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0B8B04D1" w14:textId="556BE35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6F448D68" w14:textId="60D9D53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EB075E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647AE633" w14:textId="6BCC3F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59DE1595" w14:textId="7E492EA0" w:rsidR="00CC4283" w:rsidRPr="00CC4283" w:rsidRDefault="00C56D3C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61F58E7E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55769303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393B4B2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602B4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6B2F1C2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V (formerly MUS-178)</w:t>
            </w:r>
          </w:p>
        </w:tc>
        <w:tc>
          <w:tcPr>
            <w:tcW w:w="1313" w:type="dxa"/>
          </w:tcPr>
          <w:p w14:paraId="4DF77398" w14:textId="7A9380C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C44C9" w14:textId="77777777" w:rsidR="009818C7" w:rsidRDefault="009818C7" w:rsidP="00DF2F19">
      <w:pPr>
        <w:spacing w:after="0" w:line="240" w:lineRule="auto"/>
      </w:pPr>
      <w:r>
        <w:separator/>
      </w:r>
    </w:p>
  </w:endnote>
  <w:endnote w:type="continuationSeparator" w:id="0">
    <w:p w14:paraId="79A250F9" w14:textId="77777777" w:rsidR="009818C7" w:rsidRDefault="009818C7" w:rsidP="00DF2F19">
      <w:pPr>
        <w:spacing w:after="0" w:line="240" w:lineRule="auto"/>
      </w:pPr>
      <w:r>
        <w:continuationSeparator/>
      </w:r>
    </w:p>
  </w:endnote>
  <w:endnote w:type="continuationNotice" w:id="1">
    <w:p w14:paraId="7697EA20" w14:textId="77777777" w:rsidR="009818C7" w:rsidRDefault="009818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3EEE6" w14:textId="77777777" w:rsidR="009818C7" w:rsidRDefault="009818C7" w:rsidP="00DF2F19">
      <w:pPr>
        <w:spacing w:after="0" w:line="240" w:lineRule="auto"/>
      </w:pPr>
      <w:r>
        <w:separator/>
      </w:r>
    </w:p>
  </w:footnote>
  <w:footnote w:type="continuationSeparator" w:id="0">
    <w:p w14:paraId="36B52DC7" w14:textId="77777777" w:rsidR="009818C7" w:rsidRDefault="009818C7" w:rsidP="00DF2F19">
      <w:pPr>
        <w:spacing w:after="0" w:line="240" w:lineRule="auto"/>
      </w:pPr>
      <w:r>
        <w:continuationSeparator/>
      </w:r>
    </w:p>
  </w:footnote>
  <w:footnote w:type="continuationNotice" w:id="1">
    <w:p w14:paraId="1501A427" w14:textId="77777777" w:rsidR="009818C7" w:rsidRDefault="009818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3F2E1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6795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6795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795A"/>
    <w:rsid w:val="0017252B"/>
    <w:rsid w:val="001758B5"/>
    <w:rsid w:val="0019475E"/>
    <w:rsid w:val="00197394"/>
    <w:rsid w:val="001B29AE"/>
    <w:rsid w:val="002064A9"/>
    <w:rsid w:val="00216340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015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4B49"/>
    <w:rsid w:val="00594CEF"/>
    <w:rsid w:val="00596B4B"/>
    <w:rsid w:val="005A2743"/>
    <w:rsid w:val="005A29C0"/>
    <w:rsid w:val="005B393B"/>
    <w:rsid w:val="005B4EA9"/>
    <w:rsid w:val="005C0E4C"/>
    <w:rsid w:val="005F1091"/>
    <w:rsid w:val="005F7FC5"/>
    <w:rsid w:val="00603592"/>
    <w:rsid w:val="00605018"/>
    <w:rsid w:val="00622477"/>
    <w:rsid w:val="00623A98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18C7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6D3C"/>
    <w:rsid w:val="00C65BBA"/>
    <w:rsid w:val="00C9219D"/>
    <w:rsid w:val="00CA208C"/>
    <w:rsid w:val="00CA63F5"/>
    <w:rsid w:val="00CA78F7"/>
    <w:rsid w:val="00CC4283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08C2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9</Words>
  <Characters>2853</Characters>
  <Application>Microsoft Office Word</Application>
  <DocSecurity>0</DocSecurity>
  <Lines>219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Vocal</vt:lpstr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Vocal</dc:title>
  <dc:subject/>
  <dc:creator>Rhonda Nishimoto</dc:creator>
  <cp:keywords/>
  <dc:description/>
  <cp:lastModifiedBy>Rhonda Nishimoto</cp:lastModifiedBy>
  <cp:revision>5</cp:revision>
  <dcterms:created xsi:type="dcterms:W3CDTF">2021-03-01T19:04:00Z</dcterms:created>
  <dcterms:modified xsi:type="dcterms:W3CDTF">2021-05-2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